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cover-letter"/>
    <w:p>
      <w:pPr>
        <w:pStyle w:val="Heading1"/>
      </w:pPr>
      <w:r>
        <w:t xml:space="preserve">Cover Letter</w:t>
      </w:r>
    </w:p>
    <w:p>
      <w:pPr>
        <w:pStyle w:val="FirstParagraph"/>
      </w:pPr>
      <w:r>
        <w:rPr>
          <w:bCs/>
          <w:b/>
        </w:rPr>
        <w:t xml:space="preserve">John Doe</w:t>
      </w:r>
      <w:r>
        <w:br/>
      </w:r>
      <w:r>
        <w:t xml:space="preserve">123 Al-Shaheed Street</w:t>
      </w:r>
      <w:r>
        <w:br/>
      </w:r>
      <w:r>
        <w:t xml:space="preserve">Kuwait City, Kuwait</w:t>
      </w:r>
      <w:r>
        <w:br/>
      </w:r>
      <w:r>
        <w:t xml:space="preserve">+965 12345678</w:t>
      </w:r>
      <w:r>
        <w:br/>
      </w:r>
      <w:r>
        <w:t xml:space="preserve">john.doe@example.com</w:t>
      </w:r>
      <w:r>
        <w:br/>
      </w:r>
      <w:r>
        <w:br/>
      </w:r>
      <w:r>
        <w:t xml:space="preserve">[Date]</w:t>
      </w:r>
    </w:p>
    <w:p>
      <w:pPr>
        <w:pStyle w:val="BodyText"/>
      </w:pPr>
      <w:r>
        <w:rPr>
          <w:bCs/>
          <w:b/>
        </w:rPr>
        <w:t xml:space="preserve">HR Department</w:t>
      </w:r>
      <w:r>
        <w:br/>
      </w:r>
      <w:r>
        <w:t xml:space="preserve">[Company Name]</w:t>
      </w:r>
      <w:r>
        <w:br/>
      </w:r>
      <w:r>
        <w:t xml:space="preserve">[Company Address]</w:t>
      </w:r>
      <w:r>
        <w:br/>
      </w:r>
      <w:r>
        <w:t xml:space="preserve">Kuwait City, Kuwait</w:t>
      </w:r>
    </w:p>
    <w:bookmarkStart w:id="20" w:name="X932be9365c6daad67c65507f3cbfc5f96ff669d"/>
    <w:p>
      <w:pPr>
        <w:pStyle w:val="Heading2"/>
      </w:pPr>
      <w:r>
        <w:t xml:space="preserve">Subject: Cover Letter for Carpenter Position in Kuwait City</w:t>
      </w:r>
    </w:p>
    <w:p>
      <w:pPr>
        <w:pStyle w:val="FirstParagraph"/>
      </w:pPr>
      <w:r>
        <w:t xml:space="preserve">Dear Hiring Manager,</w:t>
      </w:r>
    </w:p>
    <w:p>
      <w:pPr>
        <w:pStyle w:val="BodyText"/>
      </w:pPr>
      <w:r>
        <w:t xml:space="preserve">I am writing to express my interest in the Carpenter position at your esteemed organization in Kuwait City. With over a decade of experience in carpentry, a strong foundation in both traditional and modern techniques, and a deep appreciation for the unique demands of construction projects in Kuwait, I am confident that my skills align perfectly with your requirements. This opportunity to contribute to your team in Kuwait City is particularly meaningful to me, as I have always admired the city’s architectural innovation and commitment to quality craftsmanship.</w:t>
      </w:r>
    </w:p>
    <w:p>
      <w:pPr>
        <w:pStyle w:val="BodyText"/>
      </w:pPr>
      <w:r>
        <w:t xml:space="preserve">As a dedicated Carpenter, I have spent years refining my expertise in designing, installing, and repairing wooden structures that meet the highest standards of durability and aesthetics. My work has included everything from residential furniture making to large-scale construction projects, ensuring precision in every task. In Kuwait City, where the construction industry thrives on efficiency and excellence, I believe my hands-on experience with materials such as timber, MDF, and engineered wood products will add significant value to your team. Whether it’s crafting custom cabinetry for a luxury home or overseeing the installation of structural frameworks for commercial buildings, I approach each project with meticulous attention to detail and a commitment to client satisfaction.</w:t>
      </w:r>
    </w:p>
    <w:p>
      <w:pPr>
        <w:pStyle w:val="BodyText"/>
      </w:pPr>
      <w:r>
        <w:t xml:space="preserve">What sets me apart as a Carpenter is my ability to adapt to diverse environments while maintaining the quality of my work. In Kuwait City, where projects often require adherence to specific regulations and cultural preferences, I have developed a keen understanding of local construction practices. For instance, I have worked on several projects that required compliance with the Gulf Cooperation Council (GCC) standards for building materials and safety protocols. My experience in managing timelines, coordinating with architects and engineers, and ensuring seamless collaboration with other trades has enabled me to deliver results that exceed expectations. Additionally, my proficiency in using advanced tools such as CNC machines, power saws, and laser levels allows me to complete tasks efficiently without compromising on quality.</w:t>
      </w:r>
    </w:p>
    <w:p>
      <w:pPr>
        <w:pStyle w:val="BodyText"/>
      </w:pPr>
      <w:r>
        <w:t xml:space="preserve">One of my most rewarding experiences was leading a team of carpenters on a high-profile residential project in Kuwait City. The project required the creation of custom wooden features, including built-in shelves, decorative moldings, and intricate ceiling designs. By prioritizing communication and fostering a collaborative work environment, we completed the project ahead of schedule while maintaining the client’s vision. This success reinforced my belief that teamwork and technical expertise are essential to achieving excellence in carpentry. I am eager to bring this same level of dedication and professionalism to your organization.</w:t>
      </w:r>
    </w:p>
    <w:p>
      <w:pPr>
        <w:pStyle w:val="BodyText"/>
      </w:pPr>
      <w:r>
        <w:t xml:space="preserve">Kuwait City, with its dynamic skyline and growing infrastructure, represents an exciting opportunity for a Carpenter like myself to contribute to meaningful projects. I have always been drawn to the city’s blend of traditional heritage and modern innovation, and I am enthusiastic about the possibility of working on initiatives that reflect this balance. Whether it’s supporting residential developments, commercial complexes, or cultural landmarks, I am committed to delivering work that aligns with the vision of your company and the needs of your clients.</w:t>
      </w:r>
    </w:p>
    <w:p>
      <w:pPr>
        <w:pStyle w:val="BodyText"/>
      </w:pPr>
      <w:r>
        <w:t xml:space="preserve">My passion for carpentry is matched by my commitment to continuous learning. I regularly attend workshops and training sessions to stay updated on the latest trends, tools, and techniques in the field. For example, I recently completed a certification program focused on sustainable woodworking practices, which I believe is increasingly important in today’s environmentally conscious construction industry. This proactive approach ensures that I remain at the forefront of my profession and can offer innovative solutions to your team.</w:t>
      </w:r>
    </w:p>
    <w:p>
      <w:pPr>
        <w:pStyle w:val="BodyText"/>
      </w:pPr>
      <w:r>
        <w:t xml:space="preserve">In addition to my technical skills, I bring strong problem-solving abilities and a positive work ethic. I thrive in fast-paced environments and am comfortable working independently or as part of a team. My ability to communicate effectively with clients, colleagues, and suppliers has allowed me to build long-term relationships based on trust and reliability. In Kuwait City’s competitive construction sector, these qualities are invaluable in ensuring that projects are completed efficiently and to the highest standards.</w:t>
      </w:r>
    </w:p>
    <w:p>
      <w:pPr>
        <w:pStyle w:val="BodyText"/>
      </w:pPr>
      <w:r>
        <w:t xml:space="preserve">I would be honored to contribute my expertise as a Carpenter to your organization in Kuwait City. I am confident that my experience, skills, and enthusiasm make me an excellent fit for this role. Thank you for considering my application. I would welcome the opportunity to discuss how I can support your company’s goals and contribute to its continued success. Please feel free to contact me at +965 12345678 or john.doe@example.com at your earliest convenience.</w:t>
      </w:r>
    </w:p>
    <w:p>
      <w:pPr>
        <w:pStyle w:val="BodyText"/>
      </w:pPr>
      <w:r>
        <w:t xml:space="preserve">Sincerely,</w:t>
      </w:r>
      <w:r>
        <w:br/>
      </w:r>
      <w:r>
        <w:rPr>
          <w:bCs/>
          <w:b/>
        </w:rPr>
        <w:t xml:space="preserve">John Doe</w:t>
      </w:r>
      <w:r>
        <w:br/>
      </w:r>
      <w:r>
        <w:t xml:space="preserve">Carpenter</w:t>
      </w:r>
    </w:p>
    <w:p>
      <w:r>
        <w:pict>
          <v:rect style="width:0;height:1.5pt" o:hralign="center" o:hrstd="t" o:hr="t"/>
        </w:pict>
      </w:r>
    </w:p>
    <w:p>
      <w:pPr>
        <w:pStyle w:val="FirstParagraph"/>
      </w:pPr>
      <w:r>
        <w:rPr>
          <w:iCs/>
          <w:i/>
        </w:rPr>
        <w:t xml:space="preserve">Note: This Cover Letter is tailored for a Carpenter position in Kuwait City, emphasizing the importance of craftsmanship, adaptability, and alignment with local construction standards. The keywords "Cover Letter," "Carpenter," and "Kuwait Kuwait City" are integrated throughout to meet the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Kuwait City</dc:title>
  <dc:creator/>
  <cp:keywords/>
  <dcterms:created xsi:type="dcterms:W3CDTF">2026-07-24T05:54:17Z</dcterms:created>
  <dcterms:modified xsi:type="dcterms:W3CDTF">2026-07-24T05:54:17Z</dcterms:modified>
</cp:coreProperties>
</file>

<file path=docProps/custom.xml><?xml version="1.0" encoding="utf-8"?>
<Properties xmlns="http://schemas.openxmlformats.org/officeDocument/2006/custom-properties" xmlns:vt="http://schemas.openxmlformats.org/officeDocument/2006/docPropsVTypes"/>
</file>